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898"/>
        <w:gridCol w:w="1716"/>
        <w:gridCol w:w="1193"/>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13B765DC" w:rsidR="00FC0FE9" w:rsidRPr="00650CA1" w:rsidRDefault="00B50BE9"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rsidRPr="00650CA1">
              <w:t>(</w:t>
            </w:r>
            <w:r w:rsidR="00650CA1">
              <w:t>complete</w:t>
            </w:r>
            <w:r w:rsidRPr="00650CA1">
              <w:t>)</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0D0BC800" w:rsidR="00D33429"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w:t>
            </w:r>
            <w:r w:rsidRPr="00D33429">
              <w:rPr>
                <w:b/>
                <w:highlight w:val="yellow"/>
              </w:rPr>
              <w:t>waiting</w:t>
            </w:r>
            <w:r>
              <w:rPr>
                <w:b/>
              </w:rPr>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bookmarkStart w:id="4" w:name="_GoBack"/>
            <w:bookmarkEnd w:id="4"/>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381510"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t>
            </w:r>
            <w:proofErr w:type="gramStart"/>
            <w:r w:rsidRPr="009B47F8">
              <w:rPr>
                <w:b/>
                <w:highlight w:val="yellow"/>
              </w:rPr>
              <w:t>waiting</w:t>
            </w:r>
            <w:proofErr w:type="gramEnd"/>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15B8B62E" w:rsidR="00B55ACB" w:rsidRDefault="00C860D6" w:rsidP="00B55ACB">
            <w:pPr>
              <w:cnfStyle w:val="000000000000" w:firstRow="0" w:lastRow="0" w:firstColumn="0" w:lastColumn="0" w:oddVBand="0" w:evenVBand="0" w:oddHBand="0" w:evenHBand="0" w:firstRowFirstColumn="0" w:firstRowLastColumn="0" w:lastRowFirstColumn="0" w:lastRowLastColumn="0"/>
            </w:pPr>
            <w:r w:rsidRPr="009B47F8">
              <w:rPr>
                <w:b/>
                <w:highlight w:val="green"/>
              </w:rPr>
              <w:t>(waiting)</w:t>
            </w: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CA7095"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w:t>
            </w:r>
            <w:proofErr w:type="spellStart"/>
            <w:r>
              <w:rPr>
                <w:rFonts w:ascii="Arial" w:hAnsi="Arial" w:cs="Arial"/>
                <w:sz w:val="20"/>
                <w:szCs w:val="20"/>
              </w:rPr>
              <w:t>Greig</w:t>
            </w:r>
            <w:proofErr w:type="spellEnd"/>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CA7095"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CA7095"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CA7095"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CA7095"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CA7095"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CA7095"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CA7095"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CA7095"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CA7095"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CA7095"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CA7095"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CA7095"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40355-7108-489E-AF77-0DC2810B8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0</Pages>
  <Words>2590</Words>
  <Characters>1476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33</cp:revision>
  <dcterms:created xsi:type="dcterms:W3CDTF">2019-05-29T07:07:00Z</dcterms:created>
  <dcterms:modified xsi:type="dcterms:W3CDTF">2019-06-05T07:08:00Z</dcterms:modified>
</cp:coreProperties>
</file>